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1"/>
    <w:p>
      <w:pPr>
        <w:pStyle w:val="Heading1"/>
      </w:pPr>
      <w:r>
        <w:t xml:space="preserve">تواريخ هامة - الوحدة 1</w:t>
      </w:r>
    </w:p>
    <w:p>
      <w:r>
        <w:pict>
          <v:rect style="width:0;height:1.5pt" o:hralign="center" o:hrstd="t" o:hr="t"/>
        </w:pict>
      </w:r>
    </w:p>
    <w:bookmarkStart w:id="20" w:name="X2639c00332cf77a176d98512f933b71beeee993"/>
    <w:p>
      <w:pPr>
        <w:pStyle w:val="Heading2"/>
      </w:pPr>
      <w:r>
        <w:t xml:space="preserve">نهاية الحرب العالمية الثانية وبداية الحرب البارد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7 جويلية إلى 02 أوت 1945</w:t>
      </w:r>
      <w:r>
        <w:t xml:space="preserve">: مؤتمر بوتسدام (خاص بالحرب العالمية الثانية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9-06 أوت 1945</w:t>
      </w:r>
      <w:r>
        <w:t xml:space="preserve">: إلقاء القنبلة على هيروشيما وناكازاك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09/1945</w:t>
      </w:r>
      <w:r>
        <w:t xml:space="preserve">: تأسيس جمهورية فيتنام الشمالية ونهاية الحرب العالمية الثان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4/10/1945</w:t>
      </w:r>
      <w:r>
        <w:t xml:space="preserve">: تأسيس هيئة الأمم المتحدة</w:t>
      </w:r>
    </w:p>
    <w:p>
      <w:r>
        <w:pict>
          <v:rect style="width:0;height:1.5pt" o:hralign="center" o:hrstd="t" o:hr="t"/>
        </w:pict>
      </w:r>
    </w:p>
    <w:bookmarkEnd w:id="20"/>
    <w:bookmarkStart w:id="21" w:name="المبادئ-والتحالفات-الكبرى"/>
    <w:p>
      <w:pPr>
        <w:pStyle w:val="Heading2"/>
      </w:pPr>
      <w:r>
        <w:t xml:space="preserve">المبادئ والتحالفات الكبر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2/03/1947</w:t>
      </w:r>
      <w:r>
        <w:t xml:space="preserve">: إعلان مبدأ تروما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5/06/1947</w:t>
      </w:r>
      <w:r>
        <w:t xml:space="preserve">: إعلان مشروع مارشا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2/09/1947</w:t>
      </w:r>
      <w:r>
        <w:t xml:space="preserve">: بعث مبدأ جدانوف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6/10/1947</w:t>
      </w:r>
      <w:r>
        <w:t xml:space="preserve">: تأسيس مكتب الكومنفور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0/10/1947</w:t>
      </w:r>
      <w:r>
        <w:t xml:space="preserve">: تقسيم كوريا</w:t>
      </w:r>
    </w:p>
    <w:p>
      <w:r>
        <w:pict>
          <v:rect style="width:0;height:1.5pt" o:hralign="center" o:hrstd="t" o:hr="t"/>
        </w:pict>
      </w:r>
    </w:p>
    <w:bookmarkEnd w:id="21"/>
    <w:bookmarkStart w:id="22" w:name="أزمات-وبدايات-الحرب-الباردة"/>
    <w:p>
      <w:pPr>
        <w:pStyle w:val="Heading2"/>
      </w:pPr>
      <w:r>
        <w:t xml:space="preserve">أزمات وبدايات الحرب البارد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3/06/1948</w:t>
      </w:r>
      <w:r>
        <w:t xml:space="preserve">: أزمة برلين الأولى (بداية حصار برلين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5/01/1949</w:t>
      </w:r>
      <w:r>
        <w:t xml:space="preserve">: إنشاء منظمة الكوميكو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4/04/1949</w:t>
      </w:r>
      <w:r>
        <w:t xml:space="preserve">: إنشاء الحلف الأطلسي (الناتو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5/1949</w:t>
      </w:r>
      <w:r>
        <w:t xml:space="preserve">: إعلان الحلفاء عن قيام دولة ألمانيا الغرب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7/10/1949</w:t>
      </w:r>
      <w:r>
        <w:t xml:space="preserve">: تأسيس جمهورية ألمانيا الشرق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1/10/1949</w:t>
      </w:r>
      <w:r>
        <w:t xml:space="preserve">: انتصار الشيوعية في الصين</w:t>
      </w:r>
    </w:p>
    <w:p>
      <w:r>
        <w:pict>
          <v:rect style="width:0;height:1.5pt" o:hralign="center" o:hrstd="t" o:hr="t"/>
        </w:pict>
      </w:r>
    </w:p>
    <w:bookmarkEnd w:id="22"/>
    <w:bookmarkStart w:id="23" w:name="أزمات-آسيا-والتحالفات-الإقليمية"/>
    <w:p>
      <w:pPr>
        <w:pStyle w:val="Heading2"/>
      </w:pPr>
      <w:r>
        <w:t xml:space="preserve">أزمات آسيا والتحالفات الإقليم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/06/1950 إلى 27/07/1953</w:t>
      </w:r>
      <w:r>
        <w:t xml:space="preserve">: أزمة كوري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0-26/07/1954</w:t>
      </w:r>
      <w:r>
        <w:t xml:space="preserve">: مؤتمر جنيف (الهند الصينية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8/09/1954</w:t>
      </w:r>
      <w:r>
        <w:t xml:space="preserve">: تأسيس حلف جنوب شرق آسيا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4/02/1955</w:t>
      </w:r>
      <w:r>
        <w:t xml:space="preserve">: إنشاء حلف بغداد (الو.م.أ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4/04/1955</w:t>
      </w:r>
      <w:r>
        <w:t xml:space="preserve">: مؤتمر باندونغ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4/05/1955</w:t>
      </w:r>
      <w:r>
        <w:t xml:space="preserve">: إنشاء حلف وارسو (الاتحاد السوفييتي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5/05/1955</w:t>
      </w:r>
      <w:r>
        <w:t xml:space="preserve">: استعادة النمسا لسيادتها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8-21/07/1955</w:t>
      </w:r>
      <w:r>
        <w:t xml:space="preserve">: مؤتمر جنيف (التعايش السلمي)</w:t>
      </w:r>
    </w:p>
    <w:p>
      <w:r>
        <w:pict>
          <v:rect style="width:0;height:1.5pt" o:hralign="center" o:hrstd="t" o:hr="t"/>
        </w:pict>
      </w:r>
    </w:p>
    <w:bookmarkEnd w:id="23"/>
    <w:bookmarkStart w:id="24" w:name="أزمات-الشرق-الأوسط-وحركة-عدم-الانحياز"/>
    <w:p>
      <w:pPr>
        <w:pStyle w:val="Heading2"/>
      </w:pPr>
      <w:r>
        <w:t xml:space="preserve">أزمات الشرق الأوسط وحركة عدم الانحياز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/07/1956</w:t>
      </w:r>
      <w:r>
        <w:t xml:space="preserve">: العدوان الثلاثي على مصر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/01/1957</w:t>
      </w:r>
      <w:r>
        <w:t xml:space="preserve">: مشروع إيزنهاور (أفريقيا + تف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1-06/09/1961</w:t>
      </w:r>
      <w:r>
        <w:t xml:space="preserve">: تأسيس حركة عدم الانحياز (مؤتمر بلغراد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05-09 سبتمبر 1973</w:t>
      </w:r>
      <w:r>
        <w:t xml:space="preserve">: مؤتمر الجزائر لحركة عدم الانحياز</w:t>
      </w:r>
    </w:p>
    <w:p>
      <w:r>
        <w:pict>
          <v:rect style="width:0;height:1.5pt" o:hralign="center" o:hrstd="t" o:hr="t"/>
        </w:pict>
      </w:r>
    </w:p>
    <w:bookmarkEnd w:id="24"/>
    <w:bookmarkStart w:id="25" w:name="أزمات-برلين-وكوبا"/>
    <w:p>
      <w:pPr>
        <w:pStyle w:val="Heading2"/>
      </w:pPr>
      <w:r>
        <w:t xml:space="preserve">أزمات برلين وكوبا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9/08/1961</w:t>
      </w:r>
      <w:r>
        <w:t xml:space="preserve">: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3/08/1961</w:t>
      </w:r>
      <w:r>
        <w:t xml:space="preserve">: الانتهاء من إقامة جدار برلي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10/1962</w:t>
      </w:r>
      <w:r>
        <w:t xml:space="preserve">: أزمة الصواريخ (أزمة كوبا)</w:t>
      </w:r>
    </w:p>
    <w:p>
      <w:r>
        <w:pict>
          <v:rect style="width:0;height:1.5pt" o:hralign="center" o:hrstd="t" o:hr="t"/>
        </w:pict>
      </w:r>
    </w:p>
    <w:bookmarkEnd w:id="25"/>
    <w:bookmarkStart w:id="26" w:name="الاتفاقيات-ونهاية-الحرب-الباردة"/>
    <w:p>
      <w:pPr>
        <w:pStyle w:val="Heading2"/>
      </w:pPr>
      <w:r>
        <w:t xml:space="preserve">الاتفاقيات ونهاية الحرب البارد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0/06/1963</w:t>
      </w:r>
      <w:r>
        <w:t xml:space="preserve">: إنشاء الخط الأحمر بين موسكو وواشنطن (الهاتف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2/06/1972</w:t>
      </w:r>
      <w:r>
        <w:t xml:space="preserve">: اتفاقية سالت 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8/06/1979</w:t>
      </w:r>
      <w:r>
        <w:t xml:space="preserve">: اتفاقية سالت 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11/03/1985</w:t>
      </w:r>
      <w:r>
        <w:t xml:space="preserve">: وصول غورباتشوف إلى الحكم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09/11/1989</w:t>
      </w:r>
      <w:r>
        <w:t xml:space="preserve">: تحطيم جدار برلين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3Z</dcterms:created>
  <dcterms:modified xsi:type="dcterms:W3CDTF">2025-05-19T15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